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Chicago</w:t>
      </w:r>
    </w:p>
    <w:bookmarkStart w:id="20" w:name="X3fec8f2b67938a52c83c58977928131ca3785eb"/>
    <w:p>
      <w:pPr>
        <w:pStyle w:val="Heading1"/>
      </w:pPr>
      <w:r>
        <w:t xml:space="preserve">Internship Application Letter for Marine Engineer Position</w:t>
      </w:r>
    </w:p>
    <w:p>
      <w:pPr>
        <w:pStyle w:val="FirstParagraph"/>
      </w:pPr>
      <w:r>
        <w:t xml:space="preserve">[Your Full Name]</w:t>
      </w:r>
      <w:r>
        <w:br/>
      </w:r>
      <w:r>
        <w:t xml:space="preserve">[Your Address]</w:t>
      </w:r>
      <w:r>
        <w:br/>
      </w:r>
      <w:r>
        <w:t xml:space="preserve">[City, State, ZIP Code]</w:t>
      </w:r>
      <w:r>
        <w:br/>
      </w:r>
      <w:r>
        <w:t xml:space="preserve">[Your Email Address] | [Your Phone Number] | [LinkedIn Profile (Optional)]</w:t>
      </w:r>
    </w:p>
    <w:bookmarkEnd w:id="20"/>
    <w:p>
      <w:pPr>
        <w:pStyle w:val="BodyText"/>
      </w:pPr>
      <w:r>
        <w:t xml:space="preserve">Hiring Manager</w:t>
      </w:r>
      <w:r>
        <w:br/>
      </w:r>
      <w:r>
        <w:t xml:space="preserve">[Company Name]</w:t>
      </w:r>
      <w:r>
        <w:br/>
      </w:r>
      <w:r>
        <w:t xml:space="preserve">[Company Address]</w:t>
      </w:r>
      <w:r>
        <w:br/>
      </w:r>
      <w:r>
        <w:t xml:space="preserve">Chicago, Illinois 60601</w:t>
      </w:r>
      <w:r>
        <w:br/>
      </w:r>
      <w:r>
        <w:t xml:space="preserve">United States</w:t>
      </w:r>
    </w:p>
    <w:p>
      <w:pPr>
        <w:pStyle w:val="BodyText"/>
      </w:pPr>
      <w:r>
        <w:t xml:space="preserve">Dear Hiring Manager,</w:t>
      </w:r>
    </w:p>
    <w:p>
      <w:pPr>
        <w:pStyle w:val="BodyText"/>
      </w:pPr>
      <w:r>
        <w:t xml:space="preserve">I am writing to express my enthusiastic interest in the Marine Engineer Internship position at [Company Name], as advertised on LinkedIn/your company website. As a highly motivated and technically adept senior engineering student at the Illinois Institute of Technology with a specialization in Naval Architecture and Marine Systems, I have meticulously crafted this</w:t>
      </w:r>
      <w:r>
        <w:t xml:space="preserve"> </w:t>
      </w:r>
      <w:r>
        <w:t xml:space="preserve">Internship Application Letter</w:t>
      </w:r>
      <w:r>
        <w:t xml:space="preserve"> </w:t>
      </w:r>
      <w:r>
        <w:t xml:space="preserve">to demonstrate how my academic foundation, technical skills, and unwavering passion for maritime innovation align perfectly with your organization's mission in the dynamic port ecosystem of Chicago. My aspiration to contribute meaningfully as a future</w:t>
      </w:r>
      <w:r>
        <w:t xml:space="preserve"> </w:t>
      </w:r>
      <w:r>
        <w:t xml:space="preserve">Marine Engineer</w:t>
      </w:r>
      <w:r>
        <w:t xml:space="preserve"> </w:t>
      </w:r>
      <w:r>
        <w:t xml:space="preserve">in the</w:t>
      </w:r>
      <w:r>
        <w:t xml:space="preserve"> </w:t>
      </w:r>
      <w:r>
        <w:t xml:space="preserve">United States Chicago</w:t>
      </w:r>
      <w:r>
        <w:t xml:space="preserve"> </w:t>
      </w:r>
      <w:r>
        <w:t xml:space="preserve">region drives my application.</w:t>
      </w:r>
    </w:p>
    <w:p>
      <w:pPr>
        <w:pStyle w:val="BodyText"/>
      </w:pPr>
      <w:r>
        <w:t xml:space="preserve">My academic journey at IIT has been rigorously focused on the core principles of marine engineering, with significant emphasis on propulsion systems, fluid dynamics, and structural integrity within waterborne transportation. In my recent capstone project titled "Optimization of Hybrid Propulsion Systems for Great Lakes Vessels," I collaborated with a team to design a simulation model using ANSYS Fluent and MATLAB. This project directly addressed the unique operational challenges faced by vessels navigating the intricate waterways of the</w:t>
      </w:r>
      <w:r>
        <w:t xml:space="preserve"> </w:t>
      </w:r>
      <w:r>
        <w:t xml:space="preserve">United States Chicago</w:t>
      </w:r>
      <w:r>
        <w:t xml:space="preserve"> </w:t>
      </w:r>
      <w:r>
        <w:t xml:space="preserve">area, including Lake Michigan's varying depths, seasonal ice conditions, and high traffic density in the Port of Chicago. Our analysis identified fuel efficiency gains of 18% for cargo tugs operating on Lake Michigan routes – a finding particularly relevant to [Company Name]'s work with Great Lakes shipping logistics. This project exemplifies my commitment to applying theoretical knowledge to solve real-world problems within the specific context of Chicago's inland maritime industry.</w:t>
      </w:r>
    </w:p>
    <w:p>
      <w:pPr>
        <w:pStyle w:val="BodyText"/>
      </w:pPr>
      <w:r>
        <w:t xml:space="preserve">Beyond academic rigor, I have proactively sought opportunities to immerse myself in the Chicago marine engineering landscape. I actively attended the annual Great Lakes Marine Engineers Symposium hosted at the University of Illinois at Chicago (UIC) last semester, where I engaged with industry professionals discussing advancements in sustainable shipping and port infrastructure resilience – key concerns for companies operating in this critical</w:t>
      </w:r>
      <w:r>
        <w:t xml:space="preserve"> </w:t>
      </w:r>
      <w:r>
        <w:t xml:space="preserve">United States</w:t>
      </w:r>
      <w:r>
        <w:t xml:space="preserve"> </w:t>
      </w:r>
      <w:r>
        <w:t xml:space="preserve">hub. Furthermore, I completed a research assistantship under Dr. Elena Rodriguez, focusing on corrosion mitigation strategies for freshwater vessel hulls; her work directly informs the maintenance protocols essential for protecting Chicago's extensive fleet of lake freighters and tugboats from the unique chemical properties of Lake Michigan's water. This experience provided me with hands-on laboratory skills in materials testing, data analysis, and technical report writing – all crucial competencies for any</w:t>
      </w:r>
      <w:r>
        <w:t xml:space="preserve"> </w:t>
      </w:r>
      <w:r>
        <w:t xml:space="preserve">Marine Engineer</w:t>
      </w:r>
      <w:r>
        <w:t xml:space="preserve"> </w:t>
      </w:r>
      <w:r>
        <w:t xml:space="preserve">intern.</w:t>
      </w:r>
    </w:p>
    <w:p>
      <w:pPr>
        <w:pStyle w:val="BodyText"/>
      </w:pPr>
      <w:r>
        <w:t xml:space="preserve">What particularly draws me to [Company Name] is your pioneering work on the "Chicago Inland Waterway Sustainability Initiative," a project I closely followed through your 2023 sustainability report. Your commitment to integrating electric propulsion retrofits for aging Great Lakes vessels resonates deeply with my own research interests and career goals. Having studied the regulatory framework governing vessel operations in the U.S. Great Lakes (primarily under the Clean Water Act and U.S. Coast Guard regulations), I understand that Chicago serves as a pivotal operational center for implementing these critical environmental advancements across the Midwest's vast freshwater shipping network. I am eager to contribute to this mission by applying my CAD proficiency (SolidWorks, AutoCAD) and systems analysis skills during this</w:t>
      </w:r>
      <w:r>
        <w:t xml:space="preserve"> </w:t>
      </w:r>
      <w:r>
        <w:t xml:space="preserve">Internship Application Letter</w:t>
      </w:r>
      <w:r>
        <w:t xml:space="preserve"> </w:t>
      </w:r>
      <w:r>
        <w:t xml:space="preserve">opportunity, supporting your engineering team in developing solutions tailored to Chicago's unique waterway environment.</w:t>
      </w:r>
    </w:p>
    <w:p>
      <w:pPr>
        <w:pStyle w:val="BodyText"/>
      </w:pPr>
      <w:r>
        <w:t xml:space="preserve">My technical skillset includes advanced computational fluid dynamics modeling for hull form optimization, proficiency in marine survey protocols, and a strong foundation in thermodynamics as it applies to shipboard power generation. I am also adept at using industry-standard tools such as Navisworks for clash detection and basic programming skills (Python) for data automation – all assets I believe would allow me to quickly become a productive member of your Chicago-based engineering team. Crucially, my background includes two semesters working within the Chicago Transit Authority's maritime division as a technical support intern, where I gained firsthand insight into the operational complexities of managing port logistics in an urban environment and developed strong collaborative skills essential for success in any engineering role.</w:t>
      </w:r>
    </w:p>
    <w:p>
      <w:pPr>
        <w:pStyle w:val="BodyText"/>
      </w:pPr>
      <w:r>
        <w:t xml:space="preserve">Chicago's strategic position at the heart of America's freshwater shipping network makes it an unparalleled location to launch a career as a</w:t>
      </w:r>
      <w:r>
        <w:t xml:space="preserve"> </w:t>
      </w:r>
      <w:r>
        <w:t xml:space="preserve">Marine Engineer</w:t>
      </w:r>
      <w:r>
        <w:t xml:space="preserve">. The city serves as the logistical nerve center for approximately 1.4 billion tons of cargo annually moving across the Great Lakes, making it indispensable to U.S. supply chains and environmental stewardship efforts. I am acutely aware that companies like [Company Name] are at the forefront of ensuring this vital industry operates efficiently, safely, and sustainably within the</w:t>
      </w:r>
      <w:r>
        <w:t xml:space="preserve"> </w:t>
      </w:r>
      <w:r>
        <w:t xml:space="preserve">United States Chicago</w:t>
      </w:r>
      <w:r>
        <w:t xml:space="preserve"> </w:t>
      </w:r>
      <w:r>
        <w:t xml:space="preserve">context – a responsibility I am deeply committed to supporting through my contributions as an intern.</w:t>
      </w:r>
    </w:p>
    <w:p>
      <w:pPr>
        <w:pStyle w:val="BodyText"/>
      </w:pPr>
      <w:r>
        <w:t xml:space="preserve">This internship represents more than just a learning opportunity; it is the essential bridge between my academic preparation and a professional career dedicated to advancing marine engineering in America's inland waterways. I am confident that my technical aptitude, proactive attitude, and specific understanding of Chicago's maritime significance position me to deliver immediate value to your team while gaining invaluable mentorship. I have attached my resume for your review, which provides further detail on my qualifications and academic projects relevant to the</w:t>
      </w:r>
      <w:r>
        <w:t xml:space="preserve"> </w:t>
      </w:r>
      <w:r>
        <w:t xml:space="preserve">Marine Engineer</w:t>
      </w:r>
      <w:r>
        <w:t xml:space="preserve"> </w:t>
      </w:r>
      <w:r>
        <w:t xml:space="preserve">role in the</w:t>
      </w:r>
      <w:r>
        <w:t xml:space="preserve"> </w:t>
      </w:r>
      <w:r>
        <w:t xml:space="preserve">United States Chicago</w:t>
      </w:r>
      <w:r>
        <w:t xml:space="preserve"> </w:t>
      </w:r>
      <w:r>
        <w:t xml:space="preserve">market.</w:t>
      </w:r>
    </w:p>
    <w:p>
      <w:pPr>
        <w:pStyle w:val="BodyText"/>
      </w:pPr>
      <w:r>
        <w:t xml:space="preserve">Thank you for considering this comprehensive</w:t>
      </w:r>
      <w:r>
        <w:t xml:space="preserve"> </w:t>
      </w:r>
      <w:r>
        <w:t xml:space="preserve">Internship Application Letter</w:t>
      </w:r>
      <w:r>
        <w:t xml:space="preserve">. I am incredibly eager to discuss how my skills and passion can contribute to [Company Name]'s continued leadership in marine engineering innovation within Chicago and the broader Great Lakes region. I look forward to scheduling an interview at your earliest convenience.</w:t>
      </w:r>
    </w:p>
    <w:p>
      <w:pPr>
        <w:pStyle w:val="BodyText"/>
      </w:pPr>
      <w:r>
        <w:t xml:space="preserve">Sincerely,</w:t>
      </w:r>
      <w:r>
        <w:br/>
      </w:r>
      <w:r>
        <w:t xml:space="preserve">[Your Full Name]</w:t>
      </w:r>
      <w:r>
        <w:br/>
      </w:r>
      <w:r>
        <w:t xml:space="preserve">[Your Student ID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rine Engineer Position in Chicago</dc:title>
  <dc:creator/>
  <cp:keywords/>
  <dcterms:created xsi:type="dcterms:W3CDTF">2026-07-23T05:29:44Z</dcterms:created>
  <dcterms:modified xsi:type="dcterms:W3CDTF">2026-07-23T05:29:44Z</dcterms:modified>
</cp:coreProperties>
</file>

<file path=docProps/custom.xml><?xml version="1.0" encoding="utf-8"?>
<Properties xmlns="http://schemas.openxmlformats.org/officeDocument/2006/custom-properties" xmlns:vt="http://schemas.openxmlformats.org/officeDocument/2006/docPropsVTypes"/>
</file>